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ial</w:t>
      </w:r>
      <w:r>
        <w:t xml:space="preserve"> </w:t>
      </w:r>
      <w:r>
        <w:t xml:space="preserve">Disparities</w:t>
      </w:r>
      <w:r>
        <w:t xml:space="preserve"> </w:t>
      </w:r>
      <w:r>
        <w:t xml:space="preserve">in</w:t>
      </w:r>
      <w:r>
        <w:t xml:space="preserve"> </w:t>
      </w:r>
      <w:r>
        <w:t xml:space="preserve">Coronary</w:t>
      </w:r>
      <w:r>
        <w:t xml:space="preserve"> </w:t>
      </w:r>
      <w:r>
        <w:t xml:space="preserve">Artery</w:t>
      </w:r>
      <w:r>
        <w:t xml:space="preserve"> </w:t>
      </w:r>
      <w:r>
        <w:t xml:space="preserve">Disease</w:t>
      </w:r>
      <w:r>
        <w:t xml:space="preserve"> </w:t>
      </w:r>
      <w:r>
        <w:t xml:space="preserve">Prevalence:</w:t>
      </w:r>
      <w:r>
        <w:t xml:space="preserve"> </w:t>
      </w:r>
      <w:r>
        <w:t xml:space="preserve">insight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National</w:t>
      </w:r>
      <w:r>
        <w:t xml:space="preserve"> </w:t>
      </w:r>
      <w: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t xml:space="preserve">Nutrition</w:t>
      </w:r>
      <w:r>
        <w:t xml:space="preserve"> </w:t>
      </w:r>
      <w:r>
        <w:t xml:space="preserve">Examination</w:t>
      </w:r>
      <w:r>
        <w:t xml:space="preserve"> </w:t>
      </w:r>
      <w:r>
        <w:t xml:space="preserve">Survey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Saad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M. Talha et al. 2024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To examine racial and ethnic disparities in coronary artery disease (CAD) prevalence and outcomes among young to middle-aged adults in the United St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Health and Nutrition Examination Survey (NHANES) from 2005 to 2018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opulation</w:t>
      </w:r>
      <w:r>
        <w:t xml:space="preserve">: Adults aged 20-64 years with self-reported coronary artery disea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ace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Non-Hispanic White (NH White)</w:t>
      </w:r>
    </w:p>
    <w:p>
      <w:pPr>
        <w:numPr>
          <w:ilvl w:val="1"/>
          <w:numId w:val="1003"/>
        </w:numPr>
      </w:pPr>
      <w:r>
        <w:t xml:space="preserve">Non-Hispanic Black (NH Black)</w:t>
      </w:r>
    </w:p>
    <w:p>
      <w:pPr>
        <w:numPr>
          <w:ilvl w:val="1"/>
          <w:numId w:val="1003"/>
        </w:numPr>
      </w:pPr>
      <w:r>
        <w:t xml:space="preserve">Hispanic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Prevalence of Coronary Artery Diseas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Multiple logistic regression was used to assess the independent association of race/ethnicity with coronary artery disease (CAD) prevalence adjusted for:</w:t>
      </w:r>
    </w:p>
    <w:p>
      <w:pPr>
        <w:numPr>
          <w:ilvl w:val="1"/>
          <w:numId w:val="1005"/>
        </w:numPr>
      </w:pPr>
      <w:r>
        <w:t xml:space="preserve">Demographics: Age, sex, race/ethnicity, insurance coverage, and waist circumference.</w:t>
      </w:r>
    </w:p>
    <w:p>
      <w:pPr>
        <w:numPr>
          <w:ilvl w:val="1"/>
          <w:numId w:val="1005"/>
        </w:numPr>
      </w:pPr>
      <w:r>
        <w:t xml:space="preserve">Medical History: Hypertension, diabetes mellitus, hyperlipidemia, cancer, stroke, heart failure, chronic obstructive pulmonary disease (COPD), and arthritis.</w:t>
      </w:r>
    </w:p>
    <w:p>
      <w:pPr>
        <w:numPr>
          <w:ilvl w:val="1"/>
          <w:numId w:val="1005"/>
        </w:numPr>
      </w:pPr>
      <w:r>
        <w:t xml:space="preserve">Lifestyle Factors: Smoking statu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conducted using R Version 4.4.1, incorporating sampling weights, primary sampling units, and strata to ensure the accuracy and generalizability of the results.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White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878,08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Black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41,2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39,78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,259,1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weighted Sample, 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3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4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1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6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5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s than 9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-11th grade (Includes 12th grade with no diplo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graduate/GED or equiva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 or AA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uate or ab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ing with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9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2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7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8 (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–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⩾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7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1 (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daily/non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3 (37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 (%); Mean (SE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3" w:name="comorbidities-table"/>
    <w:p>
      <w:pPr>
        <w:pStyle w:val="Heading2"/>
      </w:pPr>
      <w:r>
        <w:t xml:space="preserve">Comorbiditi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White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878,08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Black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41,2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39,78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,259,1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6/468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/273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/27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3/1011 (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systolic blood pres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diastolic blood pres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/4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/25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/26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/976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1/44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/256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/241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8/942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/46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/273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/269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/1009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/46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/27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/267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/1007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/46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/27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/26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/1000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/46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/27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/26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6/1007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3/46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/273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/27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3/1011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/446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/25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/258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7/959 (56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/N (unweighted) (%); Mean (SE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Start w:id="27" w:name="multivariable-logistic-regression"/>
    <w:p>
      <w:pPr>
        <w:pStyle w:val="Heading2"/>
      </w:pPr>
      <w:r>
        <w:t xml:space="preserve">Multivariable Logistic Regression:</w:t>
      </w:r>
    </w:p>
    <w:bookmarkStart w:id="26" w:name="prevalence-of-cad"/>
    <w:p>
      <w:pPr>
        <w:pStyle w:val="Heading3"/>
      </w:pPr>
      <w:r>
        <w:t xml:space="preserve">Prevalence of CAD:</w:t>
      </w:r>
    </w:p>
    <w:bookmarkStart w:id="24" w:name="unadjusted-ors"/>
    <w:p>
      <w:pPr>
        <w:pStyle w:val="Heading4"/>
      </w:pPr>
      <w:r>
        <w:t xml:space="preserve">Unadjusted O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84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55 to 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4"/>
    <w:bookmarkStart w:id="25" w:name="adjusted-ors"/>
    <w:p>
      <w:pPr>
        <w:pStyle w:val="Heading4"/>
      </w:pPr>
      <w:r>
        <w:t xml:space="preserve">Adjusted O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59 to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77 to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 (1.04 to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 (0.42 to 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74 to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72 to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 (1.21 to 2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daily/non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4 (1.86 to 3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4 (1.76 to 2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 (1.29 to 2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8 (1.60 to 2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69 to 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2 (3.48 to 9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2 (12.7 to 2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 (1.73 to 3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 (1.28 to 2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 (0.85 to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journals.sagepub.com/doi/10.1177/175394472412398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ournals.sagepub.com/doi/10.1177/175394472412398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ial Disparities in Coronary Artery Disease Prevalence: insights from the National Health and Nutrition Examination Survey</dc:title>
  <dc:creator>Muhammad Saad</dc:creator>
  <cp:keywords/>
  <dcterms:created xsi:type="dcterms:W3CDTF">2024-09-25T13:18:48Z</dcterms:created>
  <dcterms:modified xsi:type="dcterms:W3CDTF">2024-09-25T13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